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internship-application-letter"/>
    <w:p>
      <w:pPr>
        <w:pStyle w:val="Heading1"/>
      </w:pPr>
      <w:r>
        <w:t xml:space="preserve">Internship Application Letter</w:t>
      </w:r>
    </w:p>
    <w:bookmarkStart w:id="20" w:name="X9cedd2f85111fd0f8c4f356764635996bd991be"/>
    <w:p>
      <w:pPr>
        <w:pStyle w:val="Heading2"/>
      </w:pPr>
      <w:r>
        <w:t xml:space="preserve">Aspiring Journalist Seeking Opportunity in Egypt Alexandria</w:t>
      </w:r>
    </w:p>
    <w:bookmarkEnd w:id="20"/>
    <w:bookmarkEnd w:id="21"/>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Your Email Address]</w:t>
      </w:r>
    </w:p>
    <w:p>
      <w:pPr>
        <w:pStyle w:val="BodyText"/>
      </w:pPr>
      <w:r>
        <w:t xml:space="preserve">[Your Phone Number]</w:t>
      </w:r>
    </w:p>
    <w:p>
      <w:pPr>
        <w:pStyle w:val="BodyText"/>
      </w:pPr>
      <w:r>
        <w:rPr>
          <w:bCs/>
          <w:b/>
        </w:rPr>
        <w:t xml:space="preserve">To:</w:t>
      </w:r>
      <w:r>
        <w:t xml:space="preserve"> </w:t>
      </w:r>
      <w:r>
        <w:t xml:space="preserve">Hiring Manager</w:t>
      </w:r>
    </w:p>
    <w:p>
      <w:pPr>
        <w:pStyle w:val="BodyText"/>
      </w:pPr>
      <w:r>
        <w:t xml:space="preserve">[Media Organization Name]</w:t>
      </w:r>
    </w:p>
    <w:p>
      <w:pPr>
        <w:pStyle w:val="BodyText"/>
      </w:pPr>
      <w:r>
        <w:t xml:space="preserve">[Organization Address]</w:t>
      </w:r>
    </w:p>
    <w:p>
      <w:pPr>
        <w:pStyle w:val="BodyText"/>
      </w:pPr>
      <w:r>
        <w:t xml:space="preserve">Alexandria, Egypt</w:t>
      </w:r>
    </w:p>
    <w:bookmarkStart w:id="22" w:name="Xb161989730ca09fa49ada2d4f73602fec724d17"/>
    <w:p>
      <w:pPr>
        <w:pStyle w:val="Heading3"/>
      </w:pPr>
      <w:r>
        <w:t xml:space="preserve">Subject: Internship Application Letter for Journalist Position in Egypt Alexandria</w:t>
      </w:r>
    </w:p>
    <w:bookmarkEnd w:id="22"/>
    <w:p>
      <w:pPr>
        <w:pStyle w:val="FirstParagraph"/>
      </w:pPr>
      <w:r>
        <w:t xml:space="preserve">Dear Hiring Manager,</w:t>
      </w:r>
    </w:p>
    <w:p>
      <w:pPr>
        <w:pStyle w:val="BodyText"/>
      </w:pPr>
      <w:r>
        <w:t xml:space="preserve">It is with profound enthusiasm that I submit my Internship Application Letter for the Journalism Internship position at [Media Organization Name] in Egypt Alexandria. As a dedicated journalism student deeply committed to the evolving media landscape of our nation, I have long admired your organization’s pioneering work in shaping authentic narratives from this vibrant coastal city. My academic foundation, practical skills, and unwavering passion for ethical storytelling align precisely with the mission of [Media Organization Name], and I am eager to contribute my energy to your team while learning from Alexandria’s distinguished journalistic tradition.</w:t>
      </w:r>
    </w:p>
    <w:p>
      <w:pPr>
        <w:pStyle w:val="BodyText"/>
      </w:pPr>
      <w:r>
        <w:t xml:space="preserve">Alexandria has always been the crucible of Egyptian intellectual discourse—a city where Mediterranean heritage meets modern activism, where ancient history collides with contemporary social currents. As a native Alexandrian student at Alexandria University’s Faculty of Media and Communications, I have immersed myself in understanding how journalism can bridge these cultural dimensions. My coursework in investigative reporting, multimedia storytelling, and Arabic-language media ethics has equipped me to navigate the nuanced realities of Egypt Alexandria: from documenting grassroots movements along the Corniche to analyzing economic shifts in the city’s historic districts. I believe that a journalist’s role here extends beyond reporting events—it is about preserving collective memory while illuminating paths forward for a city that remains both timeless and transformative.</w:t>
      </w:r>
    </w:p>
    <w:p>
      <w:pPr>
        <w:pStyle w:val="BodyText"/>
      </w:pPr>
      <w:r>
        <w:t xml:space="preserve">During my academic tenure, I honed skills directly relevant to your internship requirements. As an editorial intern at the university’s student-run publication, *Al-Masry Al-Youm Alexandria*, I conducted 50+ original interviews with local activists, municipal officials, and cultural figures across the city—from the bustling streets of Ramlet al-Bayda to the serene shores of Montazah Gardens. My articles on urban renewal projects in downtown Alexandria received significant engagement, demonstrating my ability to transform complex civic issues into accessible narratives. I also mastered digital journalism tools including Adobe Premiere Pro for video storytelling and Canva for social media content, which I used to develop a multimedia project profiling Alexandria’s street food culture—a project later featured in a regional youth media symposium.</w:t>
      </w:r>
    </w:p>
    <w:p>
      <w:pPr>
        <w:pStyle w:val="BodyText"/>
      </w:pPr>
      <w:r>
        <w:t xml:space="preserve">What sets my approach apart is my commitment to context-aware journalism. In Egypt Alexandria, where history shapes daily life, I never treat stories as isolated events. While researching a piece on the Sidi Gaber district’s housing crisis, I spent weeks listening to residents in their homes and local cafés before writing—a method that uncovered layers of socioeconomic nuance absent from official reports. This aligns with [Media Organization Name]’s emphasis on community-centered reporting, as seen in your award-winning series *Alexandria Voices*. I am particularly inspired by how your team transformed the story of the Aboukir Bay archaeological discoveries into a narrative that resonated globally while honoring local perspectives—a model I aspire to emulate.</w:t>
      </w:r>
    </w:p>
    <w:p>
      <w:pPr>
        <w:pStyle w:val="BodyText"/>
      </w:pPr>
      <w:r>
        <w:t xml:space="preserve">Beyond technical skills, my cultural fluency in Alexandria’s rhythms is a strategic asset. I navigate both formal institutions and informal community networks with ease—whether attending a council meeting at the City Hall or gathering insights from fishermen at the harbor. Having grown up amidst Alexandria’s diverse tapestry of Greek, Coptic, and Arab traditions, I understand how journalism can foster unity through truth-telling. When reporting on the annual Alexandrian Festival of Arts last year, I collaborated with local artists to create a bilingual (Arabic-English) feature that celebrated cultural fusion—a project that garnered attention from UNESCO’s Cairo office.</w:t>
      </w:r>
    </w:p>
    <w:p>
      <w:pPr>
        <w:pStyle w:val="BodyText"/>
      </w:pPr>
      <w:r>
        <w:t xml:space="preserve">I am especially drawn to [Media Organization Name]’s work in digital innovation. Your recent initiative, *Alexandria Live*, which uses real-time social media analysis to track public sentiment on city issues, mirrors my own interest in data-driven journalism. I have begun developing similar tools through a university project tracking municipal service requests via open-source datasets—a skill I am eager to refine under your mentorship. Moreover, your commitment to training young journalists like myself embodies the future of media in Egypt Alexandria: accessible, accountable, and deeply rooted in local identity.</w:t>
      </w:r>
    </w:p>
    <w:p>
      <w:pPr>
        <w:pStyle w:val="BodyText"/>
      </w:pPr>
      <w:r>
        <w:t xml:space="preserve">My ultimate vision as a journalist is to become a bridge between Alexandria’s past and future—a storyteller who honors its legacy while spotlighting emerging voices. I am confident that interning with your team would provide the ideal environment to grow professionally while contributing meaningfully to Egypt Alexandria’s narrative landscape. I would be honored to discuss how my proactive approach, cultural insight, and dedication to journalistic integrity could support your mission.</w:t>
      </w:r>
    </w:p>
    <w:p>
      <w:pPr>
        <w:pStyle w:val="BodyText"/>
      </w:pPr>
      <w:r>
        <w:t xml:space="preserve">Thank you for considering this Internship Application Letter. I have attached my resume for your review and welcome the opportunity to discuss how I can contribute to [Media Organization Name]’s vital work in Egypt Alexandria. I look forward to the possibility of learning from your esteemed team and furthering my journey as a journalist committed to serving our city with authenticity and excellence.</w:t>
      </w:r>
    </w:p>
    <w:p>
      <w:pPr>
        <w:pStyle w:val="BodyText"/>
      </w:pPr>
      <w:r>
        <w:t xml:space="preserve">Sincerely,</w:t>
      </w:r>
    </w:p>
    <w:p>
      <w:pPr>
        <w:pStyle w:val="BodyText"/>
      </w:pPr>
      <w:r>
        <w:t xml:space="preserve">[Your Full Name]</w:t>
      </w:r>
    </w:p>
    <w:p>
      <w:pPr>
        <w:pStyle w:val="BodyText"/>
      </w:pPr>
      <w:r>
        <w:t xml:space="preserve">Alexandria University Student</w:t>
      </w:r>
    </w:p>
    <w:p>
      <w:pPr>
        <w:pStyle w:val="BodyText"/>
      </w:pPr>
      <w:r>
        <w:t xml:space="preserve">Faculty of Media and Communications</w:t>
      </w:r>
    </w:p>
    <w:p>
      <w:pPr>
        <w:pStyle w:val="BodyText"/>
      </w:pPr>
      <w:r>
        <w:t xml:space="preserve">This Internship Application Letter is written with deep respect for the journalistic traditions of Egypt Alexandria, reflecting my commitment to ethical storytelling in a city where history breathes through every street and sea bree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5-10-03T21:53:22Z</dcterms:created>
  <dcterms:modified xsi:type="dcterms:W3CDTF">2025-10-03T21:53:22Z</dcterms:modified>
</cp:coreProperties>
</file>

<file path=docProps/custom.xml><?xml version="1.0" encoding="utf-8"?>
<Properties xmlns="http://schemas.openxmlformats.org/officeDocument/2006/custom-properties" xmlns:vt="http://schemas.openxmlformats.org/officeDocument/2006/docPropsVTypes"/>
</file>